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lastRenderedPageBreak/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74CF91BD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. </w:t>
      </w:r>
      <w:r w:rsidR="000D1C7A">
        <w:t xml:space="preserve">The tests use data in </w:t>
      </w:r>
      <w:proofErr w:type="spellStart"/>
      <w:r w:rsidR="000D1C7A">
        <w:t>src</w:t>
      </w:r>
      <w:proofErr w:type="spellEnd"/>
      <w:r w:rsidR="000D1C7A">
        <w:t xml:space="preserve">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lastRenderedPageBreak/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CB7F1" w14:textId="77777777" w:rsidR="00D65EB8" w:rsidRDefault="00D65EB8">
      <w:pPr>
        <w:spacing w:after="0"/>
      </w:pPr>
      <w:r>
        <w:separator/>
      </w:r>
    </w:p>
  </w:endnote>
  <w:endnote w:type="continuationSeparator" w:id="0">
    <w:p w14:paraId="0CF1AD15" w14:textId="77777777" w:rsidR="00D65EB8" w:rsidRDefault="00D65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DE75C" w14:textId="77777777" w:rsidR="00D65EB8" w:rsidRDefault="00D65EB8">
      <w:r>
        <w:separator/>
      </w:r>
    </w:p>
  </w:footnote>
  <w:footnote w:type="continuationSeparator" w:id="0">
    <w:p w14:paraId="0DFD9B58" w14:textId="77777777" w:rsidR="00D65EB8" w:rsidRDefault="00D65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26855570">
    <w:abstractNumId w:val="1"/>
  </w:num>
  <w:num w:numId="2" w16cid:durableId="923611635">
    <w:abstractNumId w:val="0"/>
  </w:num>
  <w:num w:numId="3" w16cid:durableId="1895851952">
    <w:abstractNumId w:val="0"/>
  </w:num>
  <w:num w:numId="4" w16cid:durableId="1041125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790481">
    <w:abstractNumId w:val="0"/>
  </w:num>
  <w:num w:numId="6" w16cid:durableId="741023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C7A"/>
    <w:rsid w:val="000F2278"/>
    <w:rsid w:val="00284E7E"/>
    <w:rsid w:val="002F0EAA"/>
    <w:rsid w:val="003910ED"/>
    <w:rsid w:val="0043541D"/>
    <w:rsid w:val="004E29B3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9</cp:revision>
  <dcterms:created xsi:type="dcterms:W3CDTF">2020-09-09T15:47:00Z</dcterms:created>
  <dcterms:modified xsi:type="dcterms:W3CDTF">2023-09-14T12:46:00Z</dcterms:modified>
</cp:coreProperties>
</file>